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1A5BF" w14:textId="77777777" w:rsidR="00A21435" w:rsidRPr="00371DFE" w:rsidRDefault="00A21435" w:rsidP="00A21435">
      <w:pPr>
        <w:jc w:val="center"/>
        <w:rPr>
          <w:rFonts w:ascii="Cambria" w:hAnsi="Cambria"/>
        </w:rPr>
      </w:pPr>
      <w:r w:rsidRPr="00371DFE">
        <w:rPr>
          <w:rFonts w:ascii="Cambria" w:hAnsi="Cambria"/>
        </w:rPr>
        <w:t>ELEC 2543 Object-Oriented Programming and Data Structures</w:t>
      </w:r>
    </w:p>
    <w:p w14:paraId="10F0A817" w14:textId="07D928AD" w:rsidR="002A65AA" w:rsidRDefault="00B013BC" w:rsidP="002A65AA">
      <w:pPr>
        <w:jc w:val="center"/>
        <w:rPr>
          <w:rFonts w:ascii="Cambria" w:hAnsi="Cambria"/>
        </w:rPr>
      </w:pPr>
      <w:r>
        <w:rPr>
          <w:rFonts w:ascii="Cambria" w:hAnsi="Cambria"/>
        </w:rPr>
        <w:t>Programming Exercise 7</w:t>
      </w:r>
      <w:r w:rsidR="002A65AA" w:rsidRPr="00371DFE">
        <w:rPr>
          <w:rFonts w:ascii="Cambria" w:hAnsi="Cambria"/>
        </w:rPr>
        <w:t xml:space="preserve"> </w:t>
      </w:r>
    </w:p>
    <w:p w14:paraId="7B6D2AD5" w14:textId="59E12178" w:rsidR="002A65AA" w:rsidRDefault="002A65AA" w:rsidP="002A65AA">
      <w:pPr>
        <w:jc w:val="center"/>
        <w:rPr>
          <w:rFonts w:ascii="Cambria" w:hAnsi="Cambria"/>
        </w:rPr>
      </w:pPr>
      <w:r>
        <w:rPr>
          <w:rFonts w:ascii="Cambria" w:hAnsi="Cambria"/>
        </w:rPr>
        <w:t>Topic</w:t>
      </w:r>
      <w:r w:rsidRPr="00371DFE">
        <w:rPr>
          <w:rFonts w:ascii="Cambria" w:hAnsi="Cambria"/>
        </w:rPr>
        <w:t>:</w:t>
      </w:r>
      <w:r w:rsidR="009105BC">
        <w:rPr>
          <w:rFonts w:ascii="Cambria" w:hAnsi="Cambria"/>
        </w:rPr>
        <w:t xml:space="preserve"> </w:t>
      </w:r>
      <w:r w:rsidR="00B013BC">
        <w:rPr>
          <w:rFonts w:ascii="Cambria" w:hAnsi="Cambria"/>
        </w:rPr>
        <w:t>interface</w:t>
      </w:r>
    </w:p>
    <w:p w14:paraId="2CCDDFB2" w14:textId="0AA3D0C2" w:rsidR="00AA64EF" w:rsidRPr="00371DFE" w:rsidRDefault="00AA64EF" w:rsidP="002A65AA">
      <w:pPr>
        <w:jc w:val="center"/>
        <w:rPr>
          <w:rFonts w:ascii="Cambria" w:hAnsi="Cambria"/>
        </w:rPr>
      </w:pPr>
      <w:r>
        <w:rPr>
          <w:rFonts w:ascii="Cambria" w:hAnsi="Cambria"/>
        </w:rPr>
        <w:t xml:space="preserve">Released on: </w:t>
      </w:r>
      <w:r w:rsidR="0038265F">
        <w:rPr>
          <w:rFonts w:ascii="Cambria" w:hAnsi="Cambria"/>
        </w:rPr>
        <w:t>5</w:t>
      </w:r>
      <w:r>
        <w:rPr>
          <w:rFonts w:ascii="Cambria" w:hAnsi="Cambria"/>
        </w:rPr>
        <w:t xml:space="preserve"> March 2021 (Friday)</w:t>
      </w:r>
    </w:p>
    <w:p w14:paraId="4C27FAD4" w14:textId="43192BD6" w:rsidR="00A21435" w:rsidRPr="00371DFE" w:rsidRDefault="002A65AA" w:rsidP="002A65AA">
      <w:pPr>
        <w:jc w:val="center"/>
        <w:rPr>
          <w:rFonts w:ascii="Cambria" w:hAnsi="Cambria"/>
        </w:rPr>
      </w:pPr>
      <w:r w:rsidRPr="00371DFE">
        <w:rPr>
          <w:rFonts w:ascii="Cambria" w:hAnsi="Cambria"/>
        </w:rPr>
        <w:t xml:space="preserve">Due Date: </w:t>
      </w:r>
      <w:r w:rsidR="006D3758">
        <w:rPr>
          <w:rFonts w:ascii="Cambria" w:hAnsi="Cambria"/>
        </w:rPr>
        <w:t xml:space="preserve">9:30am, </w:t>
      </w:r>
      <w:r w:rsidR="0038265F">
        <w:rPr>
          <w:rFonts w:ascii="Cambria" w:hAnsi="Cambria"/>
        </w:rPr>
        <w:t>19 March</w:t>
      </w:r>
      <w:r w:rsidR="006D3758">
        <w:rPr>
          <w:rFonts w:ascii="Cambria" w:hAnsi="Cambria"/>
        </w:rPr>
        <w:t>, 20</w:t>
      </w:r>
      <w:r w:rsidR="00BB5A04">
        <w:rPr>
          <w:rFonts w:ascii="Cambria" w:hAnsi="Cambria"/>
        </w:rPr>
        <w:t>21</w:t>
      </w:r>
      <w:r w:rsidR="00FB551E">
        <w:rPr>
          <w:rFonts w:ascii="Cambria" w:hAnsi="Cambria"/>
        </w:rPr>
        <w:t xml:space="preserve"> (</w:t>
      </w:r>
      <w:r w:rsidR="00AA64EF">
        <w:rPr>
          <w:rFonts w:ascii="Cambria" w:hAnsi="Cambria"/>
        </w:rPr>
        <w:t>Friday</w:t>
      </w:r>
      <w:r>
        <w:rPr>
          <w:rFonts w:ascii="Cambria" w:hAnsi="Cambria"/>
        </w:rPr>
        <w:t>)</w:t>
      </w:r>
    </w:p>
    <w:p w14:paraId="34CE652B" w14:textId="77777777" w:rsidR="00D468D0" w:rsidRPr="00371DFE" w:rsidRDefault="00D468D0" w:rsidP="007110B6">
      <w:pPr>
        <w:rPr>
          <w:rFonts w:ascii="Cambria" w:hAnsi="Cambria"/>
          <w:b/>
          <w:sz w:val="28"/>
          <w:szCs w:val="28"/>
          <w:lang w:eastAsia="zh-HK"/>
        </w:rPr>
      </w:pPr>
    </w:p>
    <w:p w14:paraId="42E8C6BB" w14:textId="74D7DEEF" w:rsidR="005C485A" w:rsidRDefault="003C2141" w:rsidP="00286451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Overview: In this exercise, you will </w:t>
      </w:r>
      <w:r w:rsidR="00B013BC" w:rsidRPr="00A95C00">
        <w:rPr>
          <w:rFonts w:ascii="Cambria" w:hAnsi="Cambria"/>
          <w:highlight w:val="yellow"/>
          <w:lang w:eastAsia="zh-HK"/>
        </w:rPr>
        <w:t>define an interface</w:t>
      </w:r>
      <w:r w:rsidR="00B013BC">
        <w:rPr>
          <w:rFonts w:ascii="Cambria" w:hAnsi="Cambria"/>
          <w:lang w:eastAsia="zh-HK"/>
        </w:rPr>
        <w:t xml:space="preserve"> for “adding two objects.” You will also enhance class </w:t>
      </w:r>
      <w:r w:rsidR="00B013BC" w:rsidRPr="00B013BC">
        <w:rPr>
          <w:rFonts w:ascii="Courier New" w:hAnsi="Courier New" w:cs="Courier New"/>
          <w:lang w:eastAsia="zh-HK"/>
        </w:rPr>
        <w:t>Fraction</w:t>
      </w:r>
      <w:r w:rsidR="00B013BC">
        <w:rPr>
          <w:rFonts w:ascii="Cambria" w:hAnsi="Cambria"/>
          <w:lang w:eastAsia="zh-HK"/>
        </w:rPr>
        <w:t xml:space="preserve"> and class </w:t>
      </w:r>
      <w:proofErr w:type="spellStart"/>
      <w:r w:rsidR="00B013BC" w:rsidRPr="00B013BC">
        <w:rPr>
          <w:rFonts w:ascii="Courier New" w:hAnsi="Courier New" w:cs="Courier New"/>
          <w:lang w:eastAsia="zh-HK"/>
        </w:rPr>
        <w:t>MyDate</w:t>
      </w:r>
      <w:proofErr w:type="spellEnd"/>
      <w:r w:rsidR="00B013BC">
        <w:rPr>
          <w:rFonts w:ascii="Cambria" w:hAnsi="Cambria"/>
          <w:lang w:eastAsia="zh-HK"/>
        </w:rPr>
        <w:t xml:space="preserve"> to implement some interfaces.</w:t>
      </w:r>
      <w:r w:rsidR="00FB551E">
        <w:rPr>
          <w:rFonts w:ascii="Cambria" w:hAnsi="Cambria"/>
          <w:lang w:eastAsia="zh-HK"/>
        </w:rPr>
        <w:t xml:space="preserve"> </w:t>
      </w:r>
    </w:p>
    <w:p w14:paraId="105F54EA" w14:textId="77777777" w:rsidR="0069771E" w:rsidRDefault="0069771E" w:rsidP="00DF285A">
      <w:pPr>
        <w:ind w:right="-483"/>
        <w:jc w:val="both"/>
        <w:rPr>
          <w:rFonts w:ascii="Cambria" w:hAnsi="Cambria"/>
          <w:lang w:eastAsia="zh-HK"/>
        </w:rPr>
      </w:pPr>
    </w:p>
    <w:p w14:paraId="75999EE5" w14:textId="1FB87058" w:rsidR="00B013BC" w:rsidRDefault="00B013BC" w:rsidP="008858B9">
      <w:pPr>
        <w:ind w:left="-480" w:right="-483"/>
        <w:jc w:val="both"/>
        <w:rPr>
          <w:rFonts w:ascii="Cambria" w:hAnsi="Cambria"/>
          <w:u w:val="single"/>
          <w:lang w:eastAsia="zh-HK"/>
        </w:rPr>
      </w:pPr>
      <w:r>
        <w:rPr>
          <w:rFonts w:ascii="Cambria" w:hAnsi="Cambria"/>
          <w:u w:val="single"/>
          <w:lang w:eastAsia="zh-HK"/>
        </w:rPr>
        <w:t xml:space="preserve">Interface </w:t>
      </w:r>
      <w:r w:rsidRPr="00B013BC">
        <w:rPr>
          <w:rFonts w:ascii="Courier New" w:hAnsi="Courier New" w:cs="Courier New"/>
          <w:u w:val="single"/>
          <w:lang w:eastAsia="zh-HK"/>
        </w:rPr>
        <w:t>Addable</w:t>
      </w:r>
    </w:p>
    <w:p w14:paraId="2171A44A" w14:textId="77777777" w:rsidR="00B013BC" w:rsidRDefault="00B013BC" w:rsidP="008858B9">
      <w:pPr>
        <w:ind w:left="-480" w:right="-483"/>
        <w:jc w:val="both"/>
        <w:rPr>
          <w:rFonts w:ascii="Cambria" w:hAnsi="Cambria"/>
          <w:u w:val="single"/>
          <w:lang w:eastAsia="zh-HK"/>
        </w:rPr>
      </w:pPr>
    </w:p>
    <w:p w14:paraId="01BAA20F" w14:textId="3298EACD" w:rsidR="00B013BC" w:rsidRDefault="00B013BC" w:rsidP="008858B9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There is a </w:t>
      </w:r>
      <w:r w:rsidRPr="00A95C00">
        <w:rPr>
          <w:rFonts w:ascii="Cambria" w:hAnsi="Cambria"/>
          <w:highlight w:val="yellow"/>
          <w:lang w:eastAsia="zh-HK"/>
        </w:rPr>
        <w:t>single abstract</w:t>
      </w:r>
      <w:r w:rsidR="000D6F7A" w:rsidRPr="00A95C00">
        <w:rPr>
          <w:rFonts w:ascii="Cambria" w:hAnsi="Cambria"/>
          <w:highlight w:val="yellow"/>
          <w:lang w:eastAsia="zh-HK"/>
        </w:rPr>
        <w:t xml:space="preserve"> method</w:t>
      </w:r>
      <w:r w:rsidR="005234DF">
        <w:rPr>
          <w:rFonts w:ascii="Cambria" w:hAnsi="Cambria"/>
          <w:lang w:eastAsia="zh-HK"/>
        </w:rPr>
        <w:t xml:space="preserve"> </w:t>
      </w:r>
      <w:r w:rsidR="000D6F7A">
        <w:rPr>
          <w:rFonts w:ascii="Cambria" w:hAnsi="Cambria"/>
          <w:lang w:eastAsia="zh-HK"/>
        </w:rPr>
        <w:t>in this interface to represent the behavior that the object of this class can be added with another object of this class. The method is:</w:t>
      </w:r>
    </w:p>
    <w:p w14:paraId="22FE8BE9" w14:textId="77777777" w:rsidR="000D6F7A" w:rsidRDefault="000D6F7A" w:rsidP="008858B9">
      <w:pPr>
        <w:ind w:left="-480" w:right="-483"/>
        <w:jc w:val="both"/>
        <w:rPr>
          <w:rFonts w:ascii="Cambria" w:hAnsi="Cambria"/>
          <w:lang w:eastAsia="zh-HK"/>
        </w:rPr>
      </w:pPr>
    </w:p>
    <w:p w14:paraId="1A4A224B" w14:textId="187EA333" w:rsidR="000D6F7A" w:rsidRDefault="000D6F7A" w:rsidP="008858B9">
      <w:pPr>
        <w:ind w:left="-480" w:right="-483"/>
        <w:jc w:val="both"/>
        <w:rPr>
          <w:rFonts w:ascii="Courier New" w:hAnsi="Courier New" w:cs="Courier New"/>
          <w:lang w:eastAsia="zh-HK"/>
        </w:rPr>
      </w:pPr>
      <w:r w:rsidRPr="000D6F7A">
        <w:rPr>
          <w:rFonts w:ascii="Courier New" w:hAnsi="Courier New" w:cs="Courier New"/>
          <w:lang w:eastAsia="zh-HK"/>
        </w:rPr>
        <w:t xml:space="preserve">Addable </w:t>
      </w:r>
      <w:proofErr w:type="gramStart"/>
      <w:r w:rsidRPr="000D6F7A">
        <w:rPr>
          <w:rFonts w:ascii="Courier New" w:hAnsi="Courier New" w:cs="Courier New"/>
          <w:lang w:eastAsia="zh-HK"/>
        </w:rPr>
        <w:t>add(</w:t>
      </w:r>
      <w:proofErr w:type="gramEnd"/>
      <w:r w:rsidRPr="000D6F7A">
        <w:rPr>
          <w:rFonts w:ascii="Courier New" w:hAnsi="Courier New" w:cs="Courier New"/>
          <w:lang w:eastAsia="zh-HK"/>
        </w:rPr>
        <w:t>Addable obj);</w:t>
      </w:r>
    </w:p>
    <w:p w14:paraId="710A2D0B" w14:textId="77777777" w:rsidR="000D6F7A" w:rsidRDefault="000D6F7A" w:rsidP="008858B9">
      <w:pPr>
        <w:ind w:left="-480" w:right="-483"/>
        <w:jc w:val="both"/>
        <w:rPr>
          <w:rFonts w:ascii="Courier New" w:hAnsi="Courier New" w:cs="Courier New"/>
          <w:lang w:eastAsia="zh-HK"/>
        </w:rPr>
      </w:pPr>
    </w:p>
    <w:p w14:paraId="2E6EF17D" w14:textId="3228491C" w:rsidR="000D6F7A" w:rsidRDefault="000D6F7A" w:rsidP="008858B9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Define interface </w:t>
      </w:r>
      <w:r w:rsidRPr="000D6F7A">
        <w:rPr>
          <w:rFonts w:ascii="Courier New" w:hAnsi="Courier New" w:cs="Courier New"/>
          <w:lang w:eastAsia="zh-HK"/>
        </w:rPr>
        <w:t>Addable</w:t>
      </w:r>
      <w:r>
        <w:rPr>
          <w:rFonts w:ascii="Cambria" w:hAnsi="Cambria"/>
          <w:lang w:eastAsia="zh-HK"/>
        </w:rPr>
        <w:t>.</w:t>
      </w:r>
    </w:p>
    <w:p w14:paraId="26658983" w14:textId="77777777" w:rsidR="000D6F7A" w:rsidRPr="000D6F7A" w:rsidRDefault="000D6F7A" w:rsidP="008858B9">
      <w:pPr>
        <w:ind w:left="-480" w:right="-483"/>
        <w:jc w:val="both"/>
        <w:rPr>
          <w:rFonts w:ascii="Cambria" w:hAnsi="Cambria"/>
          <w:lang w:eastAsia="zh-HK"/>
        </w:rPr>
      </w:pPr>
    </w:p>
    <w:p w14:paraId="0DFC31A2" w14:textId="77777777" w:rsidR="00B013BC" w:rsidRPr="00B013BC" w:rsidRDefault="00B013BC" w:rsidP="008858B9">
      <w:pPr>
        <w:ind w:left="-480" w:right="-483"/>
        <w:jc w:val="both"/>
        <w:rPr>
          <w:rFonts w:ascii="Cambria" w:hAnsi="Cambria"/>
          <w:lang w:eastAsia="zh-HK"/>
        </w:rPr>
      </w:pPr>
    </w:p>
    <w:p w14:paraId="71CBEEA4" w14:textId="26CE54BF" w:rsidR="008858B9" w:rsidRPr="008858B9" w:rsidRDefault="00FB551E" w:rsidP="008858B9">
      <w:pPr>
        <w:ind w:left="-480" w:right="-483"/>
        <w:jc w:val="both"/>
        <w:rPr>
          <w:rFonts w:ascii="Cambria" w:hAnsi="Cambria"/>
          <w:u w:val="single"/>
          <w:lang w:eastAsia="zh-HK"/>
        </w:rPr>
      </w:pPr>
      <w:r>
        <w:rPr>
          <w:rFonts w:ascii="Cambria" w:hAnsi="Cambria"/>
          <w:u w:val="single"/>
          <w:lang w:eastAsia="zh-HK"/>
        </w:rPr>
        <w:t>Enhancing class</w:t>
      </w:r>
      <w:r w:rsidR="002958A7">
        <w:rPr>
          <w:rFonts w:ascii="Cambria" w:hAnsi="Cambria"/>
          <w:u w:val="single"/>
          <w:lang w:eastAsia="zh-HK"/>
        </w:rPr>
        <w:t>es</w:t>
      </w:r>
    </w:p>
    <w:p w14:paraId="7A342E9E" w14:textId="77777777" w:rsidR="008858B9" w:rsidRDefault="008858B9" w:rsidP="00DF285A">
      <w:pPr>
        <w:ind w:right="-483"/>
        <w:jc w:val="both"/>
        <w:rPr>
          <w:rFonts w:ascii="Cambria" w:hAnsi="Cambria"/>
          <w:lang w:eastAsia="zh-HK"/>
        </w:rPr>
      </w:pPr>
    </w:p>
    <w:p w14:paraId="4A550161" w14:textId="3D5D1122" w:rsidR="002958A7" w:rsidRDefault="002958A7" w:rsidP="00220379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Modify class </w:t>
      </w:r>
      <w:proofErr w:type="spellStart"/>
      <w:r w:rsidRPr="002958A7">
        <w:rPr>
          <w:rFonts w:ascii="Courier New" w:hAnsi="Courier New" w:cs="Courier New"/>
          <w:lang w:eastAsia="zh-HK"/>
        </w:rPr>
        <w:t>MyDate</w:t>
      </w:r>
      <w:proofErr w:type="spellEnd"/>
      <w:r>
        <w:rPr>
          <w:rFonts w:ascii="Cambria" w:hAnsi="Cambria"/>
          <w:lang w:eastAsia="zh-HK"/>
        </w:rPr>
        <w:t xml:space="preserve"> that you developed in Lab 6 so that </w:t>
      </w:r>
      <w:proofErr w:type="spellStart"/>
      <w:r w:rsidRPr="002958A7">
        <w:rPr>
          <w:rFonts w:ascii="Courier New" w:hAnsi="Courier New" w:cs="Courier New"/>
          <w:lang w:eastAsia="zh-HK"/>
        </w:rPr>
        <w:t>MyDate</w:t>
      </w:r>
      <w:proofErr w:type="spellEnd"/>
      <w:r>
        <w:rPr>
          <w:rFonts w:ascii="Cambria" w:hAnsi="Cambria"/>
          <w:lang w:eastAsia="zh-HK"/>
        </w:rPr>
        <w:t xml:space="preserve"> implements </w:t>
      </w:r>
      <w:r w:rsidRPr="00F915A7">
        <w:rPr>
          <w:rFonts w:ascii="Courier New" w:hAnsi="Courier New" w:cs="Courier New"/>
          <w:color w:val="FF0000"/>
          <w:highlight w:val="yellow"/>
          <w:lang w:eastAsia="zh-HK"/>
        </w:rPr>
        <w:t>Comparable</w:t>
      </w:r>
      <w:r>
        <w:rPr>
          <w:rFonts w:ascii="Cambria" w:hAnsi="Cambria"/>
          <w:lang w:eastAsia="zh-HK"/>
        </w:rPr>
        <w:t>.</w:t>
      </w:r>
      <w:r w:rsidR="00286E68">
        <w:rPr>
          <w:rFonts w:ascii="Cambria" w:hAnsi="Cambria"/>
          <w:lang w:eastAsia="zh-HK"/>
        </w:rPr>
        <w:t xml:space="preserve"> Later date is “larger.”</w:t>
      </w:r>
    </w:p>
    <w:p w14:paraId="08261895" w14:textId="77777777" w:rsidR="00286E68" w:rsidRDefault="00286E68" w:rsidP="00220379">
      <w:pPr>
        <w:ind w:left="-480" w:right="-483"/>
        <w:jc w:val="both"/>
        <w:rPr>
          <w:rFonts w:ascii="Cambria" w:hAnsi="Cambria"/>
          <w:lang w:eastAsia="zh-HK"/>
        </w:rPr>
      </w:pPr>
    </w:p>
    <w:p w14:paraId="3889B86A" w14:textId="073E72EF" w:rsidR="00286E68" w:rsidRDefault="00286E68" w:rsidP="00220379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Enhance class </w:t>
      </w:r>
      <w:r w:rsidRPr="00856BCE">
        <w:rPr>
          <w:rFonts w:ascii="Courier New" w:hAnsi="Courier New" w:cs="Courier New"/>
          <w:lang w:eastAsia="zh-HK"/>
        </w:rPr>
        <w:t>Fraction</w:t>
      </w:r>
      <w:r>
        <w:rPr>
          <w:rFonts w:ascii="Cambria" w:hAnsi="Cambria"/>
          <w:lang w:eastAsia="zh-HK"/>
        </w:rPr>
        <w:t xml:space="preserve"> that you developed in Lab 2a to </w:t>
      </w:r>
      <w:r w:rsidRPr="00F915A7">
        <w:rPr>
          <w:rFonts w:ascii="Cambria" w:hAnsi="Cambria"/>
          <w:color w:val="FF0000"/>
          <w:lang w:eastAsia="zh-HK"/>
        </w:rPr>
        <w:t xml:space="preserve">implement both </w:t>
      </w:r>
      <w:r w:rsidR="005A6C2C" w:rsidRPr="00F915A7">
        <w:rPr>
          <w:rFonts w:ascii="Courier New" w:hAnsi="Courier New" w:cs="Courier New"/>
          <w:color w:val="FF0000"/>
          <w:lang w:eastAsia="zh-HK"/>
        </w:rPr>
        <w:t>Comparable</w:t>
      </w:r>
      <w:r w:rsidR="005A6C2C" w:rsidRPr="00F915A7">
        <w:rPr>
          <w:rFonts w:ascii="Cambria" w:hAnsi="Cambria"/>
          <w:color w:val="FF0000"/>
          <w:lang w:eastAsia="zh-HK"/>
        </w:rPr>
        <w:t xml:space="preserve"> and </w:t>
      </w:r>
      <w:r w:rsidR="005A6C2C" w:rsidRPr="00F915A7">
        <w:rPr>
          <w:rFonts w:ascii="Courier New" w:hAnsi="Courier New" w:cs="Courier New"/>
          <w:color w:val="FF0000"/>
          <w:lang w:eastAsia="zh-HK"/>
        </w:rPr>
        <w:t>Addable</w:t>
      </w:r>
      <w:r w:rsidR="005A6C2C">
        <w:rPr>
          <w:rFonts w:ascii="Cambria" w:hAnsi="Cambria"/>
          <w:lang w:eastAsia="zh-HK"/>
        </w:rPr>
        <w:t xml:space="preserve">. </w:t>
      </w:r>
      <w:r w:rsidR="00D90E0E">
        <w:rPr>
          <w:rFonts w:ascii="Cambria" w:hAnsi="Cambria"/>
          <w:lang w:eastAsia="zh-HK"/>
        </w:rPr>
        <w:t xml:space="preserve">Two fractions are the same if their numerical values are the same. </w:t>
      </w:r>
      <w:r w:rsidR="005A6C2C">
        <w:rPr>
          <w:rFonts w:ascii="Cambria" w:hAnsi="Cambria"/>
          <w:lang w:eastAsia="zh-HK"/>
        </w:rPr>
        <w:t>Adding two fractions together results in another fraction.</w:t>
      </w:r>
    </w:p>
    <w:p w14:paraId="5D5B6C46" w14:textId="77777777" w:rsidR="00286E68" w:rsidRDefault="00286E68" w:rsidP="00220379">
      <w:pPr>
        <w:ind w:left="-480" w:right="-483"/>
        <w:jc w:val="both"/>
        <w:rPr>
          <w:rFonts w:ascii="Cambria" w:hAnsi="Cambria"/>
          <w:lang w:eastAsia="zh-HK"/>
        </w:rPr>
      </w:pPr>
    </w:p>
    <w:p w14:paraId="1755B0CB" w14:textId="4C9041EB" w:rsidR="00286E68" w:rsidRPr="003A47A8" w:rsidRDefault="002408DF" w:rsidP="00220379">
      <w:pPr>
        <w:ind w:left="-480" w:right="-483"/>
        <w:jc w:val="both"/>
        <w:rPr>
          <w:rFonts w:ascii="Cambria" w:hAnsi="Cambria"/>
          <w:u w:val="single"/>
          <w:lang w:eastAsia="zh-HK"/>
        </w:rPr>
      </w:pPr>
      <w:r w:rsidRPr="003A47A8">
        <w:rPr>
          <w:rFonts w:ascii="Cambria" w:hAnsi="Cambria"/>
          <w:u w:val="single"/>
          <w:lang w:eastAsia="zh-HK"/>
        </w:rPr>
        <w:t xml:space="preserve">class </w:t>
      </w:r>
      <w:proofErr w:type="spellStart"/>
      <w:r w:rsidRPr="003A47A8">
        <w:rPr>
          <w:rFonts w:ascii="Courier New" w:hAnsi="Courier New" w:cs="Courier New"/>
          <w:u w:val="single"/>
          <w:lang w:eastAsia="zh-HK"/>
        </w:rPr>
        <w:t>FindLargest</w:t>
      </w:r>
      <w:proofErr w:type="spellEnd"/>
    </w:p>
    <w:p w14:paraId="71C5CE82" w14:textId="77777777" w:rsidR="002408DF" w:rsidRDefault="002408DF" w:rsidP="00220379">
      <w:pPr>
        <w:ind w:left="-480" w:right="-483"/>
        <w:jc w:val="both"/>
        <w:rPr>
          <w:rFonts w:ascii="Cambria" w:hAnsi="Cambria"/>
          <w:lang w:eastAsia="zh-HK"/>
        </w:rPr>
      </w:pPr>
    </w:p>
    <w:p w14:paraId="0B9BE620" w14:textId="27F273B4" w:rsidR="002408DF" w:rsidRDefault="00DF13DE" w:rsidP="00BD581D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This class has a single</w:t>
      </w:r>
      <w:r w:rsidR="002408DF">
        <w:rPr>
          <w:rFonts w:ascii="Cambria" w:hAnsi="Cambria"/>
          <w:lang w:eastAsia="zh-HK"/>
        </w:rPr>
        <w:t xml:space="preserve"> method </w:t>
      </w:r>
      <w:r w:rsidR="002408DF" w:rsidRPr="002408DF">
        <w:rPr>
          <w:rFonts w:ascii="Courier New" w:hAnsi="Courier New" w:cs="Courier New"/>
          <w:lang w:eastAsia="zh-HK"/>
        </w:rPr>
        <w:t xml:space="preserve">public static Comparable </w:t>
      </w:r>
      <w:proofErr w:type="spellStart"/>
      <w:proofErr w:type="gramStart"/>
      <w:r w:rsidR="002408DF" w:rsidRPr="002408DF">
        <w:rPr>
          <w:rFonts w:ascii="Courier New" w:hAnsi="Courier New" w:cs="Courier New"/>
          <w:lang w:eastAsia="zh-HK"/>
        </w:rPr>
        <w:t>findLargest</w:t>
      </w:r>
      <w:proofErr w:type="spellEnd"/>
      <w:r w:rsidR="002408DF" w:rsidRPr="002408DF">
        <w:rPr>
          <w:rFonts w:ascii="Courier New" w:hAnsi="Courier New" w:cs="Courier New"/>
          <w:lang w:eastAsia="zh-HK"/>
        </w:rPr>
        <w:t>(</w:t>
      </w:r>
      <w:proofErr w:type="gramEnd"/>
      <w:r w:rsidR="002408DF" w:rsidRPr="002408DF">
        <w:rPr>
          <w:rFonts w:ascii="Courier New" w:hAnsi="Courier New" w:cs="Courier New"/>
          <w:lang w:eastAsia="zh-HK"/>
        </w:rPr>
        <w:t xml:space="preserve">Comparable[] </w:t>
      </w:r>
      <w:proofErr w:type="spellStart"/>
      <w:r w:rsidR="002408DF" w:rsidRPr="002408DF">
        <w:rPr>
          <w:rFonts w:ascii="Courier New" w:hAnsi="Courier New" w:cs="Courier New"/>
          <w:lang w:eastAsia="zh-HK"/>
        </w:rPr>
        <w:t>arr</w:t>
      </w:r>
      <w:proofErr w:type="spellEnd"/>
      <w:r w:rsidR="002408DF" w:rsidRPr="002408DF">
        <w:rPr>
          <w:rFonts w:ascii="Courier New" w:hAnsi="Courier New" w:cs="Courier New"/>
          <w:lang w:eastAsia="zh-HK"/>
        </w:rPr>
        <w:t xml:space="preserve">) </w:t>
      </w:r>
      <w:r w:rsidR="002408DF">
        <w:rPr>
          <w:rFonts w:ascii="Cambria" w:hAnsi="Cambria"/>
          <w:lang w:eastAsia="zh-HK"/>
        </w:rPr>
        <w:t xml:space="preserve">that returns the largest element in </w:t>
      </w:r>
      <w:r w:rsidR="002408DF" w:rsidRPr="002408DF">
        <w:rPr>
          <w:rFonts w:ascii="Courier New" w:hAnsi="Courier New" w:cs="Courier New"/>
          <w:lang w:eastAsia="zh-HK"/>
        </w:rPr>
        <w:t>arr</w:t>
      </w:r>
      <w:r w:rsidR="002408DF">
        <w:rPr>
          <w:rFonts w:ascii="Cambria" w:hAnsi="Cambria"/>
          <w:lang w:eastAsia="zh-HK"/>
        </w:rPr>
        <w:t xml:space="preserve">. If </w:t>
      </w:r>
      <w:proofErr w:type="spellStart"/>
      <w:r w:rsidR="002408DF" w:rsidRPr="002408DF">
        <w:rPr>
          <w:rFonts w:ascii="Courier New" w:hAnsi="Courier New" w:cs="Courier New"/>
          <w:lang w:eastAsia="zh-HK"/>
        </w:rPr>
        <w:t>arr</w:t>
      </w:r>
      <w:proofErr w:type="spellEnd"/>
      <w:r w:rsidR="002408DF">
        <w:rPr>
          <w:rFonts w:ascii="Cambria" w:hAnsi="Cambria"/>
          <w:lang w:eastAsia="zh-HK"/>
        </w:rPr>
        <w:t xml:space="preserve"> is empty, the method returns </w:t>
      </w:r>
      <w:r w:rsidR="002408DF" w:rsidRPr="002408DF">
        <w:rPr>
          <w:rFonts w:ascii="Courier New" w:hAnsi="Courier New" w:cs="Courier New"/>
          <w:lang w:eastAsia="zh-HK"/>
        </w:rPr>
        <w:t>null</w:t>
      </w:r>
      <w:r w:rsidR="002408DF">
        <w:rPr>
          <w:rFonts w:ascii="Cambria" w:hAnsi="Cambria"/>
          <w:lang w:eastAsia="zh-HK"/>
        </w:rPr>
        <w:t>.</w:t>
      </w:r>
      <w:r>
        <w:rPr>
          <w:rFonts w:ascii="Cambria" w:hAnsi="Cambria"/>
          <w:lang w:eastAsia="zh-HK"/>
        </w:rPr>
        <w:t xml:space="preserve"> Develop this class.</w:t>
      </w:r>
    </w:p>
    <w:p w14:paraId="1E18E0E6" w14:textId="77777777" w:rsidR="00F52AA5" w:rsidRDefault="00F52AA5" w:rsidP="005746FF">
      <w:pPr>
        <w:ind w:right="-483"/>
        <w:jc w:val="both"/>
        <w:rPr>
          <w:rFonts w:ascii="Cambria" w:hAnsi="Cambria"/>
          <w:lang w:eastAsia="zh-HK"/>
        </w:rPr>
      </w:pPr>
    </w:p>
    <w:p w14:paraId="2FC33E2B" w14:textId="77777777" w:rsidR="00C36A7B" w:rsidRDefault="00C36A7B" w:rsidP="005746FF">
      <w:pPr>
        <w:ind w:right="-483"/>
        <w:jc w:val="both"/>
        <w:rPr>
          <w:rFonts w:ascii="Cambria" w:hAnsi="Cambria"/>
          <w:lang w:eastAsia="zh-HK"/>
        </w:rPr>
      </w:pPr>
    </w:p>
    <w:p w14:paraId="67233336" w14:textId="4E1B87E5" w:rsidR="00AF0BE8" w:rsidRDefault="006603C2" w:rsidP="00BD581D">
      <w:pPr>
        <w:ind w:left="-480" w:right="-483"/>
        <w:jc w:val="both"/>
        <w:rPr>
          <w:color w:val="000000"/>
          <w:u w:val="single"/>
        </w:rPr>
      </w:pPr>
      <w:r>
        <w:rPr>
          <w:rFonts w:ascii="Cambria" w:hAnsi="Cambria"/>
          <w:u w:val="single"/>
          <w:lang w:eastAsia="zh-HK"/>
        </w:rPr>
        <w:t>Testing</w:t>
      </w:r>
    </w:p>
    <w:p w14:paraId="499FC3C7" w14:textId="77777777" w:rsidR="006603C2" w:rsidRDefault="006603C2" w:rsidP="00BD581D">
      <w:pPr>
        <w:ind w:left="-480" w:right="-483"/>
        <w:jc w:val="both"/>
        <w:rPr>
          <w:rFonts w:ascii="Cambria" w:hAnsi="Cambria"/>
          <w:lang w:eastAsia="zh-HK"/>
        </w:rPr>
      </w:pPr>
    </w:p>
    <w:p w14:paraId="7DA44D38" w14:textId="0A4EE653" w:rsidR="00B50C4C" w:rsidRPr="005746FF" w:rsidRDefault="006603C2" w:rsidP="00BD581D">
      <w:pPr>
        <w:ind w:left="-480" w:right="-483"/>
        <w:jc w:val="both"/>
        <w:rPr>
          <w:rFonts w:cs="Menlo Regular"/>
          <w:color w:val="000000" w:themeColor="text1"/>
        </w:rPr>
      </w:pPr>
      <w:r w:rsidRPr="006603C2">
        <w:rPr>
          <w:rFonts w:ascii="Courier New" w:hAnsi="Courier New" w:cs="Courier New"/>
          <w:lang w:eastAsia="zh-HK"/>
        </w:rPr>
        <w:t>Lab7Main.java</w:t>
      </w:r>
      <w:r>
        <w:rPr>
          <w:rFonts w:ascii="Cambria" w:hAnsi="Cambria"/>
          <w:lang w:eastAsia="zh-HK"/>
        </w:rPr>
        <w:t xml:space="preserve"> is provided for testing your program.</w:t>
      </w:r>
    </w:p>
    <w:sectPr w:rsidR="00B50C4C" w:rsidRPr="005746FF" w:rsidSect="007B7845">
      <w:type w:val="continuous"/>
      <w:pgSz w:w="11906" w:h="16838"/>
      <w:pgMar w:top="1440" w:right="1800" w:bottom="1440" w:left="1800" w:header="851" w:footer="992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nlo Regular"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F6022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73E3E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22780E25"/>
    <w:multiLevelType w:val="hybridMultilevel"/>
    <w:tmpl w:val="4A088386"/>
    <w:lvl w:ilvl="0" w:tplc="4BE886BC">
      <w:start w:val="1"/>
      <w:numFmt w:val="decimal"/>
      <w:lvlText w:val="%1."/>
      <w:lvlJc w:val="left"/>
      <w:pPr>
        <w:ind w:left="-1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600" w:hanging="360"/>
      </w:pPr>
    </w:lvl>
    <w:lvl w:ilvl="2" w:tplc="3C09001B" w:tentative="1">
      <w:start w:val="1"/>
      <w:numFmt w:val="lowerRoman"/>
      <w:lvlText w:val="%3."/>
      <w:lvlJc w:val="right"/>
      <w:pPr>
        <w:ind w:left="1320" w:hanging="180"/>
      </w:pPr>
    </w:lvl>
    <w:lvl w:ilvl="3" w:tplc="3C09000F" w:tentative="1">
      <w:start w:val="1"/>
      <w:numFmt w:val="decimal"/>
      <w:lvlText w:val="%4."/>
      <w:lvlJc w:val="left"/>
      <w:pPr>
        <w:ind w:left="2040" w:hanging="360"/>
      </w:pPr>
    </w:lvl>
    <w:lvl w:ilvl="4" w:tplc="3C090019" w:tentative="1">
      <w:start w:val="1"/>
      <w:numFmt w:val="lowerLetter"/>
      <w:lvlText w:val="%5."/>
      <w:lvlJc w:val="left"/>
      <w:pPr>
        <w:ind w:left="2760" w:hanging="360"/>
      </w:pPr>
    </w:lvl>
    <w:lvl w:ilvl="5" w:tplc="3C09001B" w:tentative="1">
      <w:start w:val="1"/>
      <w:numFmt w:val="lowerRoman"/>
      <w:lvlText w:val="%6."/>
      <w:lvlJc w:val="right"/>
      <w:pPr>
        <w:ind w:left="3480" w:hanging="180"/>
      </w:pPr>
    </w:lvl>
    <w:lvl w:ilvl="6" w:tplc="3C09000F" w:tentative="1">
      <w:start w:val="1"/>
      <w:numFmt w:val="decimal"/>
      <w:lvlText w:val="%7."/>
      <w:lvlJc w:val="left"/>
      <w:pPr>
        <w:ind w:left="4200" w:hanging="360"/>
      </w:pPr>
    </w:lvl>
    <w:lvl w:ilvl="7" w:tplc="3C090019" w:tentative="1">
      <w:start w:val="1"/>
      <w:numFmt w:val="lowerLetter"/>
      <w:lvlText w:val="%8."/>
      <w:lvlJc w:val="left"/>
      <w:pPr>
        <w:ind w:left="4920" w:hanging="360"/>
      </w:pPr>
    </w:lvl>
    <w:lvl w:ilvl="8" w:tplc="3C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3F820BC"/>
    <w:multiLevelType w:val="hybridMultilevel"/>
    <w:tmpl w:val="FD0A156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28050D90"/>
    <w:multiLevelType w:val="hybridMultilevel"/>
    <w:tmpl w:val="8846613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BAF67D8"/>
    <w:multiLevelType w:val="hybridMultilevel"/>
    <w:tmpl w:val="4AC018A4"/>
    <w:lvl w:ilvl="0" w:tplc="0409000F">
      <w:start w:val="1"/>
      <w:numFmt w:val="decimal"/>
      <w:lvlText w:val="%1."/>
      <w:lvlJc w:val="left"/>
      <w:pPr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3F4E5C65"/>
    <w:multiLevelType w:val="hybridMultilevel"/>
    <w:tmpl w:val="9DAC391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1D3D3C"/>
    <w:multiLevelType w:val="hybridMultilevel"/>
    <w:tmpl w:val="78C0FD64"/>
    <w:lvl w:ilvl="0" w:tplc="5414F12A">
      <w:start w:val="1"/>
      <w:numFmt w:val="decimal"/>
      <w:lvlText w:val="%1."/>
      <w:lvlJc w:val="left"/>
      <w:pPr>
        <w:ind w:left="-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8" w15:restartNumberingAfterBreak="0">
    <w:nsid w:val="504B02C1"/>
    <w:multiLevelType w:val="hybridMultilevel"/>
    <w:tmpl w:val="98E06DE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535101AA"/>
    <w:multiLevelType w:val="hybridMultilevel"/>
    <w:tmpl w:val="5DE46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486D23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6FFD7A5B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78C62965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7B0E0806"/>
    <w:multiLevelType w:val="hybridMultilevel"/>
    <w:tmpl w:val="8846613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DA87906"/>
    <w:multiLevelType w:val="multilevel"/>
    <w:tmpl w:val="42F070D0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1"/>
  </w:num>
  <w:num w:numId="2">
    <w:abstractNumId w:val="14"/>
  </w:num>
  <w:num w:numId="3">
    <w:abstractNumId w:val="0"/>
  </w:num>
  <w:num w:numId="4">
    <w:abstractNumId w:val="8"/>
  </w:num>
  <w:num w:numId="5">
    <w:abstractNumId w:val="3"/>
  </w:num>
  <w:num w:numId="6">
    <w:abstractNumId w:val="7"/>
  </w:num>
  <w:num w:numId="7">
    <w:abstractNumId w:val="9"/>
  </w:num>
  <w:num w:numId="8">
    <w:abstractNumId w:val="10"/>
  </w:num>
  <w:num w:numId="9">
    <w:abstractNumId w:val="12"/>
  </w:num>
  <w:num w:numId="10">
    <w:abstractNumId w:val="1"/>
  </w:num>
  <w:num w:numId="11">
    <w:abstractNumId w:val="5"/>
  </w:num>
  <w:num w:numId="12">
    <w:abstractNumId w:val="2"/>
  </w:num>
  <w:num w:numId="13">
    <w:abstractNumId w:val="4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I1NTQ2NzAyMjFW0lEKTi0uzszPAykwrAUAklXelCwAAAA="/>
  </w:docVars>
  <w:rsids>
    <w:rsidRoot w:val="00A45317"/>
    <w:rsid w:val="00020381"/>
    <w:rsid w:val="00043954"/>
    <w:rsid w:val="00061F9F"/>
    <w:rsid w:val="000757DB"/>
    <w:rsid w:val="0008615B"/>
    <w:rsid w:val="000D6F7A"/>
    <w:rsid w:val="000E5B8E"/>
    <w:rsid w:val="000F2616"/>
    <w:rsid w:val="00106378"/>
    <w:rsid w:val="0013737F"/>
    <w:rsid w:val="0014591E"/>
    <w:rsid w:val="001552EA"/>
    <w:rsid w:val="00164D7C"/>
    <w:rsid w:val="00170C46"/>
    <w:rsid w:val="001F4488"/>
    <w:rsid w:val="001F6080"/>
    <w:rsid w:val="00203E75"/>
    <w:rsid w:val="0020422D"/>
    <w:rsid w:val="00220379"/>
    <w:rsid w:val="00230ACC"/>
    <w:rsid w:val="00233D5B"/>
    <w:rsid w:val="002408DF"/>
    <w:rsid w:val="00243E11"/>
    <w:rsid w:val="00245EDA"/>
    <w:rsid w:val="00265CDF"/>
    <w:rsid w:val="00283306"/>
    <w:rsid w:val="00286451"/>
    <w:rsid w:val="00286E68"/>
    <w:rsid w:val="00290E00"/>
    <w:rsid w:val="0029243A"/>
    <w:rsid w:val="00293338"/>
    <w:rsid w:val="002958A7"/>
    <w:rsid w:val="002978CF"/>
    <w:rsid w:val="002A65AA"/>
    <w:rsid w:val="002B7446"/>
    <w:rsid w:val="002C77DA"/>
    <w:rsid w:val="002F0BE2"/>
    <w:rsid w:val="00320FD9"/>
    <w:rsid w:val="00340356"/>
    <w:rsid w:val="003606F9"/>
    <w:rsid w:val="003677C6"/>
    <w:rsid w:val="0037079B"/>
    <w:rsid w:val="00371DFE"/>
    <w:rsid w:val="0037297E"/>
    <w:rsid w:val="0038058A"/>
    <w:rsid w:val="0038265F"/>
    <w:rsid w:val="003859E5"/>
    <w:rsid w:val="003A47A8"/>
    <w:rsid w:val="003A4982"/>
    <w:rsid w:val="003B443C"/>
    <w:rsid w:val="003C2141"/>
    <w:rsid w:val="003C2BA2"/>
    <w:rsid w:val="003D1A55"/>
    <w:rsid w:val="003D5196"/>
    <w:rsid w:val="0040620E"/>
    <w:rsid w:val="00411A86"/>
    <w:rsid w:val="0041232E"/>
    <w:rsid w:val="00430221"/>
    <w:rsid w:val="00436667"/>
    <w:rsid w:val="00454596"/>
    <w:rsid w:val="0045661D"/>
    <w:rsid w:val="004732AB"/>
    <w:rsid w:val="00495356"/>
    <w:rsid w:val="004E548B"/>
    <w:rsid w:val="004F7FD7"/>
    <w:rsid w:val="005234DF"/>
    <w:rsid w:val="005253E9"/>
    <w:rsid w:val="00525C47"/>
    <w:rsid w:val="00536D77"/>
    <w:rsid w:val="005371B4"/>
    <w:rsid w:val="00565A82"/>
    <w:rsid w:val="005746FF"/>
    <w:rsid w:val="005A19B4"/>
    <w:rsid w:val="005A6C2C"/>
    <w:rsid w:val="005B49E6"/>
    <w:rsid w:val="005B5ECD"/>
    <w:rsid w:val="005B61CD"/>
    <w:rsid w:val="005C485A"/>
    <w:rsid w:val="005D2795"/>
    <w:rsid w:val="005D45EE"/>
    <w:rsid w:val="005F44B3"/>
    <w:rsid w:val="00604BAE"/>
    <w:rsid w:val="006131F4"/>
    <w:rsid w:val="00637F00"/>
    <w:rsid w:val="006603C2"/>
    <w:rsid w:val="00663361"/>
    <w:rsid w:val="0069771E"/>
    <w:rsid w:val="006A1098"/>
    <w:rsid w:val="006D3758"/>
    <w:rsid w:val="006E2611"/>
    <w:rsid w:val="006E333E"/>
    <w:rsid w:val="007064D3"/>
    <w:rsid w:val="007110B6"/>
    <w:rsid w:val="00713547"/>
    <w:rsid w:val="00714B4A"/>
    <w:rsid w:val="00723574"/>
    <w:rsid w:val="007241CE"/>
    <w:rsid w:val="0073196A"/>
    <w:rsid w:val="00734A6B"/>
    <w:rsid w:val="007554CF"/>
    <w:rsid w:val="007737FE"/>
    <w:rsid w:val="00774DA3"/>
    <w:rsid w:val="007753A7"/>
    <w:rsid w:val="00780FAE"/>
    <w:rsid w:val="007B06A9"/>
    <w:rsid w:val="007B7845"/>
    <w:rsid w:val="007D2838"/>
    <w:rsid w:val="007E5CA8"/>
    <w:rsid w:val="007E7ABE"/>
    <w:rsid w:val="008058A8"/>
    <w:rsid w:val="008125C8"/>
    <w:rsid w:val="00817B79"/>
    <w:rsid w:val="00826147"/>
    <w:rsid w:val="008358C4"/>
    <w:rsid w:val="00851C07"/>
    <w:rsid w:val="00853810"/>
    <w:rsid w:val="00854A81"/>
    <w:rsid w:val="00856BCE"/>
    <w:rsid w:val="008779FE"/>
    <w:rsid w:val="008858B9"/>
    <w:rsid w:val="008E10E2"/>
    <w:rsid w:val="009105BC"/>
    <w:rsid w:val="00927BAF"/>
    <w:rsid w:val="00932B0B"/>
    <w:rsid w:val="00934103"/>
    <w:rsid w:val="00934C52"/>
    <w:rsid w:val="0093682C"/>
    <w:rsid w:val="00954074"/>
    <w:rsid w:val="00963FB8"/>
    <w:rsid w:val="009669D9"/>
    <w:rsid w:val="00986E8A"/>
    <w:rsid w:val="009B7C5D"/>
    <w:rsid w:val="009D0855"/>
    <w:rsid w:val="009E64D6"/>
    <w:rsid w:val="00A14630"/>
    <w:rsid w:val="00A21435"/>
    <w:rsid w:val="00A45317"/>
    <w:rsid w:val="00A50313"/>
    <w:rsid w:val="00A643EF"/>
    <w:rsid w:val="00A83357"/>
    <w:rsid w:val="00A879E8"/>
    <w:rsid w:val="00A9005A"/>
    <w:rsid w:val="00A95C00"/>
    <w:rsid w:val="00AA1524"/>
    <w:rsid w:val="00AA3883"/>
    <w:rsid w:val="00AA64EF"/>
    <w:rsid w:val="00AB4CB3"/>
    <w:rsid w:val="00AC60B9"/>
    <w:rsid w:val="00AD00C4"/>
    <w:rsid w:val="00AE7709"/>
    <w:rsid w:val="00AF0BE8"/>
    <w:rsid w:val="00B013BC"/>
    <w:rsid w:val="00B0395D"/>
    <w:rsid w:val="00B36F76"/>
    <w:rsid w:val="00B44C35"/>
    <w:rsid w:val="00B50C4C"/>
    <w:rsid w:val="00B609DD"/>
    <w:rsid w:val="00B8574C"/>
    <w:rsid w:val="00B95A01"/>
    <w:rsid w:val="00BA2DF0"/>
    <w:rsid w:val="00BB5A04"/>
    <w:rsid w:val="00BD581D"/>
    <w:rsid w:val="00BD7580"/>
    <w:rsid w:val="00C04471"/>
    <w:rsid w:val="00C23EE6"/>
    <w:rsid w:val="00C24A0E"/>
    <w:rsid w:val="00C275DD"/>
    <w:rsid w:val="00C36A7B"/>
    <w:rsid w:val="00C37BDA"/>
    <w:rsid w:val="00C37DBE"/>
    <w:rsid w:val="00C60040"/>
    <w:rsid w:val="00C65CE3"/>
    <w:rsid w:val="00C8138E"/>
    <w:rsid w:val="00C92249"/>
    <w:rsid w:val="00CB4FD7"/>
    <w:rsid w:val="00CD33EE"/>
    <w:rsid w:val="00CE492A"/>
    <w:rsid w:val="00D0221D"/>
    <w:rsid w:val="00D0384F"/>
    <w:rsid w:val="00D0777D"/>
    <w:rsid w:val="00D15806"/>
    <w:rsid w:val="00D175CB"/>
    <w:rsid w:val="00D264C0"/>
    <w:rsid w:val="00D26534"/>
    <w:rsid w:val="00D43231"/>
    <w:rsid w:val="00D4445D"/>
    <w:rsid w:val="00D468D0"/>
    <w:rsid w:val="00D57AF3"/>
    <w:rsid w:val="00D731CF"/>
    <w:rsid w:val="00D90E0E"/>
    <w:rsid w:val="00DB376C"/>
    <w:rsid w:val="00DE36AD"/>
    <w:rsid w:val="00DF13DE"/>
    <w:rsid w:val="00DF285A"/>
    <w:rsid w:val="00E019EB"/>
    <w:rsid w:val="00E01B9B"/>
    <w:rsid w:val="00E04372"/>
    <w:rsid w:val="00E0516C"/>
    <w:rsid w:val="00E06AF1"/>
    <w:rsid w:val="00E16331"/>
    <w:rsid w:val="00E25E10"/>
    <w:rsid w:val="00E32532"/>
    <w:rsid w:val="00E7106B"/>
    <w:rsid w:val="00E91C11"/>
    <w:rsid w:val="00E93BBB"/>
    <w:rsid w:val="00EA1CEB"/>
    <w:rsid w:val="00EA5E9F"/>
    <w:rsid w:val="00EC378A"/>
    <w:rsid w:val="00EC7F55"/>
    <w:rsid w:val="00EE28F3"/>
    <w:rsid w:val="00EF357A"/>
    <w:rsid w:val="00EF3587"/>
    <w:rsid w:val="00F05018"/>
    <w:rsid w:val="00F15D2D"/>
    <w:rsid w:val="00F347CE"/>
    <w:rsid w:val="00F350C4"/>
    <w:rsid w:val="00F52AA5"/>
    <w:rsid w:val="00F560A6"/>
    <w:rsid w:val="00F606C1"/>
    <w:rsid w:val="00F66958"/>
    <w:rsid w:val="00F733CA"/>
    <w:rsid w:val="00F87D09"/>
    <w:rsid w:val="00F915A7"/>
    <w:rsid w:val="00FB0AA3"/>
    <w:rsid w:val="00FB1492"/>
    <w:rsid w:val="00FB551E"/>
    <w:rsid w:val="00FB7278"/>
    <w:rsid w:val="00FC298E"/>
    <w:rsid w:val="00FC429B"/>
    <w:rsid w:val="00FD39A9"/>
    <w:rsid w:val="00FE33D6"/>
    <w:rsid w:val="00FE3654"/>
    <w:rsid w:val="00FF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031C56"/>
  <w15:docId w15:val="{76281143-ED9C-4F61-A7A3-5D5A7BB57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C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ve the values of a, b, and c for each of the following statements</vt:lpstr>
    </vt:vector>
  </TitlesOfParts>
  <Company>HKU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ve the values of a, b, and c for each of the following statements</dc:title>
  <dc:subject/>
  <dc:creator>Dept. of EEE</dc:creator>
  <cp:keywords/>
  <dc:description/>
  <cp:lastModifiedBy>ngjames</cp:lastModifiedBy>
  <cp:revision>2</cp:revision>
  <dcterms:created xsi:type="dcterms:W3CDTF">2017-02-25T04:19:00Z</dcterms:created>
  <dcterms:modified xsi:type="dcterms:W3CDTF">2021-03-06T12:15:00Z</dcterms:modified>
</cp:coreProperties>
</file>